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154EDE" w14:textId="77777777" w:rsidR="00AE1477" w:rsidRPr="00FF197E" w:rsidRDefault="0026404A" w:rsidP="00AE1477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 xml:space="preserve">Azure </w:t>
      </w:r>
      <w:r w:rsidR="006046C4" w:rsidRPr="00FF197E">
        <w:rPr>
          <w:sz w:val="56"/>
          <w:szCs w:val="56"/>
        </w:rPr>
        <w:t>70-534 Certification Jump Start</w:t>
      </w:r>
      <w:r w:rsidR="00603AE0" w:rsidRPr="00FF197E">
        <w:rPr>
          <w:sz w:val="56"/>
          <w:szCs w:val="56"/>
        </w:rPr>
        <w:t xml:space="preserve"> </w:t>
      </w:r>
    </w:p>
    <w:p w14:paraId="1156BD8F" w14:textId="77777777" w:rsidR="00F64630" w:rsidRPr="00603AE0" w:rsidRDefault="00F64630" w:rsidP="006046C4">
      <w:pPr>
        <w:spacing w:after="0"/>
        <w:rPr>
          <w:sz w:val="48"/>
          <w:szCs w:val="48"/>
        </w:rPr>
      </w:pPr>
    </w:p>
    <w:p w14:paraId="47B2C182" w14:textId="77777777" w:rsidR="006046C4" w:rsidRPr="00603AE0" w:rsidRDefault="006046C4" w:rsidP="00F64630">
      <w:pPr>
        <w:spacing w:after="0"/>
        <w:jc w:val="center"/>
        <w:rPr>
          <w:b/>
          <w:sz w:val="48"/>
          <w:szCs w:val="48"/>
        </w:rPr>
      </w:pPr>
      <w:r w:rsidRPr="00603AE0">
        <w:rPr>
          <w:b/>
          <w:sz w:val="48"/>
          <w:szCs w:val="48"/>
        </w:rPr>
        <w:t>Day 1 Tuesday June 13</w:t>
      </w:r>
      <w:r w:rsidRPr="00603AE0">
        <w:rPr>
          <w:b/>
          <w:sz w:val="48"/>
          <w:szCs w:val="48"/>
          <w:vertAlign w:val="superscript"/>
        </w:rPr>
        <w:t>th</w:t>
      </w: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975"/>
        <w:gridCol w:w="2520"/>
        <w:gridCol w:w="6505"/>
      </w:tblGrid>
      <w:tr w:rsidR="00F64630" w:rsidRPr="006046C4" w14:paraId="40194FC7" w14:textId="77777777" w:rsidTr="00AE14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2FB678A9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520" w:type="dxa"/>
            <w:noWrap/>
            <w:hideMark/>
          </w:tcPr>
          <w:p w14:paraId="063FBC79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505" w:type="dxa"/>
            <w:hideMark/>
          </w:tcPr>
          <w:p w14:paraId="562E0F99" w14:textId="459C19DA" w:rsidR="006046C4" w:rsidRPr="006046C4" w:rsidRDefault="006046C4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</w:p>
        </w:tc>
      </w:tr>
      <w:tr w:rsidR="00F64630" w:rsidRPr="006046C4" w14:paraId="1FFE3909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26164E0D" w14:textId="77777777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AM</w:t>
            </w:r>
          </w:p>
        </w:tc>
        <w:tc>
          <w:tcPr>
            <w:tcW w:w="2520" w:type="dxa"/>
            <w:noWrap/>
          </w:tcPr>
          <w:p w14:paraId="40BD0A83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505" w:type="dxa"/>
          </w:tcPr>
          <w:p w14:paraId="2F490980" w14:textId="77777777" w:rsidR="00F64630" w:rsidRPr="006046C4" w:rsidRDefault="00AE1477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reakfast</w:t>
            </w:r>
            <w:r w:rsidR="00F64630" w:rsidRPr="00F646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ab/>
            </w:r>
          </w:p>
        </w:tc>
      </w:tr>
      <w:tr w:rsidR="00F64630" w:rsidRPr="006046C4" w14:paraId="0A313679" w14:textId="77777777" w:rsidTr="00AE1477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76DED752" w14:textId="77777777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 AM</w:t>
            </w:r>
          </w:p>
        </w:tc>
        <w:tc>
          <w:tcPr>
            <w:tcW w:w="2520" w:type="dxa"/>
            <w:noWrap/>
            <w:hideMark/>
          </w:tcPr>
          <w:p w14:paraId="5DF768D0" w14:textId="77777777" w:rsidR="006046C4" w:rsidRPr="006046C4" w:rsidRDefault="0080027D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80027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ura Clayton McDonnell</w:t>
            </w:r>
          </w:p>
        </w:tc>
        <w:tc>
          <w:tcPr>
            <w:tcW w:w="6505" w:type="dxa"/>
            <w:hideMark/>
          </w:tcPr>
          <w:p w14:paraId="777CCF7F" w14:textId="77777777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F64630" w:rsidRPr="006046C4" w14:paraId="5787B325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1D0372D6" w14:textId="77777777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10 AM</w:t>
            </w:r>
          </w:p>
        </w:tc>
        <w:tc>
          <w:tcPr>
            <w:tcW w:w="2520" w:type="dxa"/>
            <w:noWrap/>
            <w:hideMark/>
          </w:tcPr>
          <w:p w14:paraId="28593C08" w14:textId="77777777" w:rsidR="006046C4" w:rsidRPr="006046C4" w:rsidRDefault="006046C4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Stolts</w:t>
            </w:r>
          </w:p>
        </w:tc>
        <w:tc>
          <w:tcPr>
            <w:tcW w:w="6505" w:type="dxa"/>
            <w:hideMark/>
          </w:tcPr>
          <w:p w14:paraId="0260D2E8" w14:textId="77777777" w:rsidR="006046C4" w:rsidRPr="006046C4" w:rsidRDefault="006046C4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hat to Expect; Q&amp;A; Labs; Simulcast</w:t>
            </w:r>
          </w:p>
        </w:tc>
      </w:tr>
      <w:tr w:rsidR="00F64630" w:rsidRPr="006046C4" w14:paraId="304B7B90" w14:textId="77777777" w:rsidTr="00EA5118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BF07A5F" w14:textId="77777777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20 AM</w:t>
            </w:r>
          </w:p>
        </w:tc>
        <w:tc>
          <w:tcPr>
            <w:tcW w:w="2520" w:type="dxa"/>
            <w:hideMark/>
          </w:tcPr>
          <w:p w14:paraId="23935685" w14:textId="77777777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n Day 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&amp;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br/>
              <w:t>Dan Stolts</w:t>
            </w:r>
          </w:p>
        </w:tc>
        <w:tc>
          <w:tcPr>
            <w:tcW w:w="6505" w:type="dxa"/>
            <w:hideMark/>
          </w:tcPr>
          <w:p w14:paraId="666AF525" w14:textId="77777777" w:rsidR="006046C4" w:rsidRPr="006046C4" w:rsidRDefault="00DB1D40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4" w:anchor="syllabus-3" w:history="1">
              <w:r w:rsidR="006046C4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an application storage </w:t>
              </w:r>
              <w:r w:rsidR="00AE1477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and data access strategy</w:t>
              </w:r>
              <w:r w:rsidR="006046C4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 </w:t>
              </w:r>
            </w:hyperlink>
          </w:p>
        </w:tc>
      </w:tr>
      <w:tr w:rsidR="006046C4" w:rsidRPr="006046C4" w14:paraId="058F7499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5AD00519" w14:textId="77777777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05 A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79607C5A" w14:textId="77777777" w:rsidR="006046C4" w:rsidRPr="006046C4" w:rsidRDefault="00AE1477" w:rsidP="00AE14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F64630" w:rsidRPr="006046C4" w14:paraId="06195F38" w14:textId="77777777" w:rsidTr="00AE1477">
        <w:trPr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B78B446" w14:textId="77777777" w:rsidR="006046C4" w:rsidRPr="006046C4" w:rsidRDefault="006046C4" w:rsidP="00F6463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20 AM</w:t>
            </w:r>
          </w:p>
        </w:tc>
        <w:tc>
          <w:tcPr>
            <w:tcW w:w="2520" w:type="dxa"/>
            <w:hideMark/>
          </w:tcPr>
          <w:p w14:paraId="10A8BF18" w14:textId="77777777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ke Richter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&amp;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br/>
              <w:t>Mark Grimes</w:t>
            </w:r>
          </w:p>
        </w:tc>
        <w:tc>
          <w:tcPr>
            <w:tcW w:w="6505" w:type="dxa"/>
            <w:hideMark/>
          </w:tcPr>
          <w:p w14:paraId="34B7B14B" w14:textId="77777777" w:rsidR="006046C4" w:rsidRPr="006046C4" w:rsidRDefault="00DB1D40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5" w:anchor="syllabus-1" w:history="1">
              <w:r w:rsidR="006046C4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Azure Resource </w:t>
              </w:r>
              <w:r w:rsidR="00AE1477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Manager (ARM) networking </w:t>
              </w:r>
              <w:r w:rsidR="006046C4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603AE0" w:rsidRPr="006046C4" w14:paraId="413D2FC0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16669A13" w14:textId="77777777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20 AM</w:t>
            </w:r>
          </w:p>
        </w:tc>
        <w:tc>
          <w:tcPr>
            <w:tcW w:w="2520" w:type="dxa"/>
            <w:noWrap/>
            <w:hideMark/>
          </w:tcPr>
          <w:p w14:paraId="79317D40" w14:textId="77777777" w:rsidR="006046C4" w:rsidRPr="006046C4" w:rsidRDefault="006046C4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Jason Haley</w:t>
            </w:r>
          </w:p>
        </w:tc>
        <w:tc>
          <w:tcPr>
            <w:tcW w:w="6505" w:type="dxa"/>
            <w:hideMark/>
          </w:tcPr>
          <w:p w14:paraId="7A9F02D9" w14:textId="77777777" w:rsidR="006046C4" w:rsidRPr="006046C4" w:rsidRDefault="00DB1D40" w:rsidP="00AE14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6" w:anchor="syllabus-5" w:history="1">
              <w:r w:rsidR="006046C4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Des</w:t>
              </w:r>
              <w:r w:rsidR="00AE1477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ign Azure Web and Mobile Apps </w:t>
              </w:r>
            </w:hyperlink>
          </w:p>
        </w:tc>
      </w:tr>
      <w:tr w:rsidR="006046C4" w:rsidRPr="006046C4" w14:paraId="237FFF4E" w14:textId="77777777" w:rsidTr="00AE1477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35DA866" w14:textId="77777777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20 PM</w:t>
            </w:r>
          </w:p>
        </w:tc>
        <w:tc>
          <w:tcPr>
            <w:tcW w:w="9025" w:type="dxa"/>
            <w:gridSpan w:val="2"/>
            <w:shd w:val="clear" w:color="auto" w:fill="FFFF00"/>
            <w:hideMark/>
          </w:tcPr>
          <w:p w14:paraId="1B122E1E" w14:textId="77777777" w:rsidR="006046C4" w:rsidRPr="006046C4" w:rsidRDefault="006046C4" w:rsidP="006046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 &amp; Networking</w:t>
            </w:r>
            <w:r w:rsidR="00AE1477"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– 1 hour</w:t>
            </w:r>
          </w:p>
        </w:tc>
      </w:tr>
      <w:tr w:rsidR="006046C4" w:rsidRPr="006046C4" w14:paraId="3A811F7D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07214FA" w14:textId="77777777" w:rsidR="006046C4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20 P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520" w:type="dxa"/>
            <w:noWrap/>
            <w:hideMark/>
          </w:tcPr>
          <w:p w14:paraId="339B72CB" w14:textId="77777777" w:rsidR="006046C4" w:rsidRPr="006046C4" w:rsidRDefault="006046C4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Steve Porter</w:t>
            </w:r>
            <w:r w:rsidR="0080027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&amp; Bill Wilder</w:t>
            </w:r>
          </w:p>
        </w:tc>
        <w:tc>
          <w:tcPr>
            <w:tcW w:w="6505" w:type="dxa"/>
            <w:hideMark/>
          </w:tcPr>
          <w:p w14:paraId="6D8FA385" w14:textId="77777777" w:rsidR="006046C4" w:rsidRPr="006046C4" w:rsidRDefault="00DB1D4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7" w:anchor="syllabus-2" w:history="1">
              <w:r w:rsidR="00AE1477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e resources</w:t>
              </w:r>
              <w:r w:rsidR="006046C4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603AE0" w:rsidRPr="006046C4" w14:paraId="745B3261" w14:textId="77777777" w:rsidTr="00AE1477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6A1CB84" w14:textId="77777777" w:rsidR="006046C4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35 P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520" w:type="dxa"/>
            <w:hideMark/>
          </w:tcPr>
          <w:p w14:paraId="080936E9" w14:textId="77777777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raveen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awat &amp;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br/>
              <w:t>Jim O'Neil</w:t>
            </w:r>
          </w:p>
        </w:tc>
        <w:tc>
          <w:tcPr>
            <w:tcW w:w="6505" w:type="dxa"/>
            <w:hideMark/>
          </w:tcPr>
          <w:p w14:paraId="648C45B6" w14:textId="77777777" w:rsidR="006046C4" w:rsidRPr="006046C4" w:rsidRDefault="00DB1D40" w:rsidP="00AE14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8" w:anchor="syllabus-4" w:history="1">
              <w:r w:rsidR="006046C4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advanced </w:t>
              </w:r>
              <w:r w:rsidR="00AE1477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applications</w:t>
              </w:r>
            </w:hyperlink>
          </w:p>
        </w:tc>
      </w:tr>
      <w:tr w:rsidR="006046C4" w:rsidRPr="006046C4" w14:paraId="6ED06C1B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9A89637" w14:textId="77777777" w:rsidR="006046C4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50 P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025" w:type="dxa"/>
            <w:gridSpan w:val="2"/>
            <w:shd w:val="clear" w:color="auto" w:fill="auto"/>
            <w:noWrap/>
            <w:hideMark/>
          </w:tcPr>
          <w:p w14:paraId="0397BA3D" w14:textId="77777777" w:rsidR="006046C4" w:rsidRPr="006046C4" w:rsidRDefault="006046C4" w:rsidP="006046C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</w:p>
        </w:tc>
      </w:tr>
      <w:tr w:rsidR="006046C4" w:rsidRPr="006046C4" w14:paraId="74F8DA58" w14:textId="77777777" w:rsidTr="00AE1477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4CD03F9E" w14:textId="77777777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30 P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6C257B52" w14:textId="3718F59B" w:rsidR="006046C4" w:rsidRPr="006046C4" w:rsidRDefault="00AE1477" w:rsidP="006046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Cocktail Hour and Networking </w:t>
            </w:r>
          </w:p>
        </w:tc>
      </w:tr>
    </w:tbl>
    <w:p w14:paraId="09DD4EFE" w14:textId="77777777" w:rsidR="008C6095" w:rsidRPr="00356021" w:rsidRDefault="008C6095" w:rsidP="00F64630">
      <w:pPr>
        <w:spacing w:after="0"/>
        <w:rPr>
          <w:sz w:val="20"/>
          <w:szCs w:val="40"/>
        </w:rPr>
      </w:pPr>
    </w:p>
    <w:p w14:paraId="03658EA0" w14:textId="3709F7AA" w:rsidR="00356021" w:rsidRPr="00356021" w:rsidRDefault="00356021" w:rsidP="00356021">
      <w:pPr>
        <w:spacing w:after="0"/>
        <w:rPr>
          <w:sz w:val="40"/>
          <w:szCs w:val="40"/>
        </w:rPr>
      </w:pPr>
      <w:r w:rsidRPr="00356021">
        <w:rPr>
          <w:sz w:val="40"/>
          <w:szCs w:val="40"/>
        </w:rPr>
        <w:t>Content</w:t>
      </w:r>
      <w:r>
        <w:rPr>
          <w:sz w:val="40"/>
          <w:szCs w:val="40"/>
        </w:rPr>
        <w:t xml:space="preserve">: </w:t>
      </w:r>
      <w:hyperlink r:id="rId9" w:history="1">
        <w:r w:rsidRPr="00296953">
          <w:rPr>
            <w:rStyle w:val="Hyperlink"/>
            <w:sz w:val="40"/>
            <w:szCs w:val="40"/>
          </w:rPr>
          <w:t>https://github.com/dstolts/70-534</w:t>
        </w:r>
      </w:hyperlink>
      <w:r>
        <w:rPr>
          <w:sz w:val="40"/>
          <w:szCs w:val="40"/>
        </w:rPr>
        <w:t xml:space="preserve"> </w:t>
      </w:r>
      <w:r w:rsidRPr="00356021">
        <w:rPr>
          <w:sz w:val="40"/>
          <w:szCs w:val="40"/>
        </w:rPr>
        <w:t xml:space="preserve">    </w:t>
      </w:r>
    </w:p>
    <w:p w14:paraId="1CDA8A1A" w14:textId="146F09E1" w:rsidR="00356021" w:rsidRDefault="00356021" w:rsidP="00356021">
      <w:pPr>
        <w:spacing w:after="0"/>
        <w:rPr>
          <w:sz w:val="40"/>
          <w:szCs w:val="40"/>
        </w:rPr>
      </w:pPr>
      <w:r w:rsidRPr="00356021">
        <w:rPr>
          <w:sz w:val="40"/>
          <w:szCs w:val="40"/>
        </w:rPr>
        <w:t xml:space="preserve">Socialize: </w:t>
      </w:r>
      <w:r w:rsidRPr="00356021">
        <w:rPr>
          <w:b/>
          <w:sz w:val="40"/>
          <w:szCs w:val="40"/>
        </w:rPr>
        <w:t>#70-534 @ITProGuru</w:t>
      </w:r>
    </w:p>
    <w:p w14:paraId="02DABD68" w14:textId="77777777" w:rsidR="00356021" w:rsidRPr="00356021" w:rsidRDefault="00356021" w:rsidP="00356021">
      <w:pPr>
        <w:spacing w:after="0"/>
        <w:rPr>
          <w:szCs w:val="40"/>
        </w:rPr>
      </w:pPr>
    </w:p>
    <w:p w14:paraId="0A2C24D8" w14:textId="439A9889" w:rsidR="00F64630" w:rsidRPr="00603AE0" w:rsidRDefault="00603AE0" w:rsidP="00F64630">
      <w:pPr>
        <w:spacing w:after="0"/>
        <w:rPr>
          <w:sz w:val="40"/>
          <w:szCs w:val="40"/>
        </w:rPr>
      </w:pPr>
      <w:bookmarkStart w:id="0" w:name="_GoBack"/>
      <w:r w:rsidRPr="00603AE0">
        <w:rPr>
          <w:sz w:val="40"/>
          <w:szCs w:val="40"/>
        </w:rPr>
        <w:t>Evaluation Link:</w:t>
      </w:r>
    </w:p>
    <w:p w14:paraId="5A8E1948" w14:textId="77777777" w:rsidR="00603AE0" w:rsidRPr="00603AE0" w:rsidRDefault="00603AE0" w:rsidP="00603AE0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</w:rPr>
      </w:pPr>
      <w:r w:rsidRPr="00603AE0">
        <w:rPr>
          <w:rFonts w:asciiTheme="minorHAnsi" w:hAnsiTheme="minorHAnsi" w:cs="Arial"/>
          <w:color w:val="000000"/>
        </w:rPr>
        <w:t xml:space="preserve">Please text </w:t>
      </w:r>
      <w:r w:rsidRPr="00603AE0">
        <w:rPr>
          <w:rStyle w:val="m869361793709968175m-3199006553418305660gmail-apple-tab-span"/>
          <w:rFonts w:asciiTheme="minorHAnsi" w:hAnsiTheme="minorHAnsi" w:cs="Arial"/>
          <w:b/>
          <w:bCs/>
          <w:color w:val="000000"/>
        </w:rPr>
        <w:t>MICROSOFT AZURE</w:t>
      </w:r>
      <w:r w:rsidRPr="00603AE0">
        <w:rPr>
          <w:rFonts w:asciiTheme="minorHAnsi" w:hAnsiTheme="minorHAnsi" w:cs="Arial"/>
          <w:color w:val="000000"/>
        </w:rPr>
        <w:t xml:space="preserve"> to 878787 to take part in a brief survey.  </w:t>
      </w:r>
    </w:p>
    <w:p w14:paraId="1E861A5D" w14:textId="77777777" w:rsidR="00603AE0" w:rsidRPr="00603AE0" w:rsidRDefault="00603AE0" w:rsidP="00603AE0">
      <w:pPr>
        <w:pStyle w:val="NormalWeb"/>
        <w:spacing w:before="0" w:beforeAutospacing="0" w:after="0" w:afterAutospacing="0"/>
        <w:rPr>
          <w:rFonts w:asciiTheme="minorHAnsi" w:hAnsiTheme="minorHAnsi"/>
        </w:rPr>
      </w:pPr>
      <w:r w:rsidRPr="00603AE0">
        <w:rPr>
          <w:rFonts w:asciiTheme="minorHAnsi" w:hAnsiTheme="minorHAnsi" w:cs="Arial"/>
          <w:color w:val="000000"/>
        </w:rPr>
        <w:t>Survey Link:</w:t>
      </w:r>
    </w:p>
    <w:p w14:paraId="19AE1710" w14:textId="77777777" w:rsidR="00603AE0" w:rsidRDefault="00DB1D40" w:rsidP="00603AE0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hyperlink r:id="rId10" w:tgtFrame="_blank" w:history="1">
        <w:r w:rsidR="00603AE0" w:rsidRPr="00603AE0">
          <w:rPr>
            <w:rStyle w:val="Hyperlink"/>
            <w:rFonts w:asciiTheme="minorHAnsi" w:hAnsiTheme="minorHAnsi" w:cs="Arial"/>
            <w:b/>
            <w:bCs/>
          </w:rPr>
          <w:t>http://t.validar.com/1/VBV7Q</w:t>
        </w:r>
      </w:hyperlink>
    </w:p>
    <w:bookmarkEnd w:id="0"/>
    <w:p w14:paraId="46B779E8" w14:textId="77777777" w:rsidR="00603AE0" w:rsidRPr="00603AE0" w:rsidRDefault="00603AE0" w:rsidP="00603AE0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</w:p>
    <w:sectPr w:rsidR="00603AE0" w:rsidRPr="00603A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NTczNzY2NjcyMjRV0lEKTi0uzszPAykwqgUAGNQzIywAAAA="/>
  </w:docVars>
  <w:rsids>
    <w:rsidRoot w:val="006046C4"/>
    <w:rsid w:val="0026404A"/>
    <w:rsid w:val="002A5C59"/>
    <w:rsid w:val="00356021"/>
    <w:rsid w:val="004A6F6C"/>
    <w:rsid w:val="00535371"/>
    <w:rsid w:val="00603AE0"/>
    <w:rsid w:val="006046C4"/>
    <w:rsid w:val="00785C6D"/>
    <w:rsid w:val="0080027D"/>
    <w:rsid w:val="008C6095"/>
    <w:rsid w:val="008F52F5"/>
    <w:rsid w:val="00AE1477"/>
    <w:rsid w:val="00DB1D40"/>
    <w:rsid w:val="00EA5118"/>
    <w:rsid w:val="00F616B3"/>
    <w:rsid w:val="00F64630"/>
    <w:rsid w:val="00FF1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font51">
    <w:name w:val="font51"/>
    <w:basedOn w:val="DefaultParagraphFont"/>
    <w:rsid w:val="00356021"/>
    <w:rPr>
      <w:rFonts w:ascii="Calibri" w:hAnsi="Calibri" w:cs="Calibri" w:hint="default"/>
      <w:b/>
      <w:bCs/>
      <w:i w:val="0"/>
      <w:iCs w:val="0"/>
      <w:strike w:val="0"/>
      <w:dstrike w:val="0"/>
      <w:color w:val="000000"/>
      <w:sz w:val="36"/>
      <w:szCs w:val="36"/>
      <w:u w:val="none"/>
      <w:effect w:val="none"/>
    </w:rPr>
  </w:style>
  <w:style w:type="character" w:customStyle="1" w:styleId="font61">
    <w:name w:val="font61"/>
    <w:basedOn w:val="DefaultParagraphFont"/>
    <w:rsid w:val="00356021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36"/>
      <w:szCs w:val="36"/>
      <w:u w:val="none"/>
      <w:effect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35602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learning/exam-70-534.aspx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microsoft.com/en-us/learning/exam-70-534.aspx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icrosoft.com/en-us/learning/exam-70-534.aspx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microsoft.com/en-us/learning/exam-70-534.aspx" TargetMode="External"/><Relationship Id="rId10" Type="http://schemas.openxmlformats.org/officeDocument/2006/relationships/hyperlink" Target="https://na01.safelinks.protection.outlook.com/?url=http%3A%2F%2Ft.validar.com%2F1%2FVBV7Q&amp;data=02%7C01%7Cmapereir%40microsoft.com%7C068b7642e0e0438f293c08d4ad8e2bab%7C72f988bf86f141af91ab2d7cd011db47%7C1%7C0%7C636324273503832043&amp;sdata=09Tuoji8%2B0Mxyna%2Ft3SJ50tSgGaZjw2Ry6G589wX1xM%3D&amp;reserved=0" TargetMode="External"/><Relationship Id="rId4" Type="http://schemas.openxmlformats.org/officeDocument/2006/relationships/hyperlink" Target="https://www.microsoft.com/en-us/learning/exam-70-534.aspx" TargetMode="External"/><Relationship Id="rId9" Type="http://schemas.openxmlformats.org/officeDocument/2006/relationships/hyperlink" Target="https://github.com/dstolts/70-53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3</cp:revision>
  <dcterms:created xsi:type="dcterms:W3CDTF">2017-06-12T16:26:00Z</dcterms:created>
  <dcterms:modified xsi:type="dcterms:W3CDTF">2017-06-12T16:48:00Z</dcterms:modified>
</cp:coreProperties>
</file>